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1A4C1E7B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EB7C3A">
        <w:rPr>
          <w:rFonts w:asciiTheme="minorHAnsi" w:hAnsiTheme="minorHAnsi" w:cstheme="minorHAnsi"/>
          <w:sz w:val="22"/>
          <w:szCs w:val="22"/>
        </w:rPr>
        <w:t xml:space="preserve">Adéla </w:t>
      </w:r>
      <w:r w:rsidR="00077C37">
        <w:rPr>
          <w:rFonts w:asciiTheme="minorHAnsi" w:hAnsiTheme="minorHAnsi" w:cstheme="minorHAnsi"/>
          <w:sz w:val="22"/>
          <w:szCs w:val="22"/>
        </w:rPr>
        <w:t>Lipinská</w:t>
      </w:r>
    </w:p>
    <w:p w14:paraId="01DAD7B2" w14:textId="4E46069C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077C37">
        <w:rPr>
          <w:rFonts w:asciiTheme="minorHAnsi" w:hAnsiTheme="minorHAnsi" w:cstheme="minorHAnsi"/>
          <w:sz w:val="22"/>
          <w:szCs w:val="22"/>
        </w:rPr>
        <w:t xml:space="preserve">Ing. Blanka Jarolímová </w:t>
      </w:r>
    </w:p>
    <w:p w14:paraId="43917A2A" w14:textId="58B469CD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EB7C3A">
        <w:rPr>
          <w:rFonts w:cstheme="minorHAnsi"/>
        </w:rPr>
        <w:t>Analýza vlivu legislativních změn na výběr silniční daně v podmínkách ČR s ohledem na vybranou společnost</w:t>
      </w:r>
    </w:p>
    <w:p w14:paraId="3F08876F" w14:textId="7B24A2B5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77C37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640FD99" w:rsidR="000E094A" w:rsidRDefault="00F7258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51DDA4" w14:textId="59710D81" w:rsidR="004D16EB" w:rsidRDefault="003451B2" w:rsidP="003451B2">
            <w:pPr>
              <w:tabs>
                <w:tab w:val="right" w:pos="8789"/>
              </w:tabs>
              <w:jc w:val="both"/>
              <w:rPr>
                <w:iCs/>
              </w:rPr>
            </w:pPr>
            <w:r w:rsidRPr="003451B2">
              <w:rPr>
                <w:iCs/>
              </w:rPr>
              <w:t xml:space="preserve">Bakalářská práce se zabývá problematikou </w:t>
            </w:r>
            <w:r>
              <w:rPr>
                <w:iCs/>
              </w:rPr>
              <w:t xml:space="preserve">silniční daně </w:t>
            </w:r>
            <w:r w:rsidRPr="003451B2">
              <w:rPr>
                <w:iCs/>
              </w:rPr>
              <w:t xml:space="preserve">a cílem práce je </w:t>
            </w:r>
            <w:r>
              <w:rPr>
                <w:iCs/>
              </w:rPr>
              <w:t>analýza vlivu legislativních změn na výběr daně a optimalizace silniční daně ve vybrané společnosti.</w:t>
            </w:r>
            <w:r>
              <w:rPr>
                <w:i/>
              </w:rPr>
              <w:t xml:space="preserve"> </w:t>
            </w:r>
            <w:r>
              <w:rPr>
                <w:iCs/>
              </w:rPr>
              <w:t xml:space="preserve">Analýza legislativních změn na výběr daně </w:t>
            </w:r>
            <w:r w:rsidR="004D16EB">
              <w:rPr>
                <w:iCs/>
              </w:rPr>
              <w:t xml:space="preserve">je ve vztahu k navrhovaným změnám zákona téma velmi aktuální. Naopak druhá část práce postrádá, právě k navrhovaným vládním změnám, částečně opodstatnění, to však studentka v době volby tématu nemohla vědět. </w:t>
            </w:r>
          </w:p>
          <w:p w14:paraId="4B299881" w14:textId="00C2ED40" w:rsidR="004D16EB" w:rsidRDefault="00F72583" w:rsidP="003451B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Zároveň si studentka klade v úvodu tři otázky, odpověď na ně lze však v práci nalézt pouze částečně. </w:t>
            </w:r>
          </w:p>
          <w:p w14:paraId="548E2F50" w14:textId="77777777" w:rsidR="000E094A" w:rsidRDefault="00F72583" w:rsidP="00F7258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Lze konstatovat, že v</w:t>
            </w:r>
            <w:r w:rsidR="003451B2" w:rsidRPr="00AF5B94">
              <w:rPr>
                <w:rFonts w:cstheme="minorHAnsi"/>
              </w:rPr>
              <w:t>ýzkumný</w:t>
            </w:r>
            <w:r w:rsidR="003451B2">
              <w:rPr>
                <w:rFonts w:cstheme="minorHAnsi"/>
              </w:rPr>
              <w:t xml:space="preserve"> problém</w:t>
            </w:r>
            <w:r w:rsidR="004D16EB">
              <w:rPr>
                <w:rFonts w:cstheme="minorHAnsi"/>
              </w:rPr>
              <w:t xml:space="preserve"> a </w:t>
            </w:r>
            <w:r w:rsidR="003451B2">
              <w:rPr>
                <w:rFonts w:cstheme="minorHAnsi"/>
              </w:rPr>
              <w:t>cíl</w:t>
            </w:r>
            <w:r w:rsidR="004D16EB">
              <w:rPr>
                <w:rFonts w:cstheme="minorHAnsi"/>
              </w:rPr>
              <w:t xml:space="preserve">e práce byly zvoleny v </w:t>
            </w:r>
            <w:r w:rsidR="003451B2">
              <w:rPr>
                <w:rFonts w:cstheme="minorHAnsi"/>
              </w:rPr>
              <w:t xml:space="preserve">souladu s tématem práce a </w:t>
            </w:r>
            <w:r w:rsidR="003451B2" w:rsidRPr="00AF5B94">
              <w:rPr>
                <w:rFonts w:cstheme="minorHAnsi"/>
              </w:rPr>
              <w:t>byl</w:t>
            </w:r>
            <w:r w:rsidR="003451B2">
              <w:rPr>
                <w:rFonts w:cstheme="minorHAnsi"/>
              </w:rPr>
              <w:t>y</w:t>
            </w:r>
            <w:r w:rsidR="003451B2" w:rsidRPr="00AF5B94">
              <w:rPr>
                <w:rFonts w:cstheme="minorHAnsi"/>
              </w:rPr>
              <w:t xml:space="preserve"> ze strany student</w:t>
            </w:r>
            <w:r w:rsidR="004D16EB">
              <w:rPr>
                <w:rFonts w:cstheme="minorHAnsi"/>
              </w:rPr>
              <w:t xml:space="preserve">ky </w:t>
            </w:r>
            <w:r w:rsidR="003451B2">
              <w:rPr>
                <w:rFonts w:cstheme="minorHAnsi"/>
              </w:rPr>
              <w:t>srozumitelně</w:t>
            </w:r>
            <w:r w:rsidR="003451B2" w:rsidRPr="00AF5B94">
              <w:rPr>
                <w:rFonts w:cstheme="minorHAnsi"/>
              </w:rPr>
              <w:t xml:space="preserve"> de</w:t>
            </w:r>
            <w:r w:rsidR="003451B2">
              <w:rPr>
                <w:rFonts w:cstheme="minorHAnsi"/>
              </w:rPr>
              <w:t>finová</w:t>
            </w:r>
            <w:r w:rsidR="003451B2" w:rsidRPr="00AF5B94">
              <w:rPr>
                <w:rFonts w:cstheme="minorHAnsi"/>
              </w:rPr>
              <w:t>n</w:t>
            </w:r>
            <w:r w:rsidR="003451B2">
              <w:rPr>
                <w:rFonts w:cstheme="minorHAnsi"/>
              </w:rPr>
              <w:t>y.</w:t>
            </w:r>
            <w:r w:rsidR="003451B2" w:rsidRPr="00AF5B94">
              <w:rPr>
                <w:rFonts w:cstheme="minorHAnsi"/>
              </w:rPr>
              <w:t xml:space="preserve"> </w:t>
            </w:r>
            <w:r w:rsidR="003451B2">
              <w:rPr>
                <w:rFonts w:cstheme="minorHAnsi"/>
              </w:rPr>
              <w:t xml:space="preserve"> </w:t>
            </w:r>
            <w:r w:rsidR="004D16EB">
              <w:rPr>
                <w:rFonts w:cstheme="minorHAnsi"/>
              </w:rPr>
              <w:t xml:space="preserve">Zvolené metody byly uspokojivě popsány. </w:t>
            </w:r>
          </w:p>
          <w:p w14:paraId="7ED3E311" w14:textId="2F8320CD" w:rsidR="00E03D57" w:rsidRPr="000E094A" w:rsidRDefault="00E03D57" w:rsidP="00F7258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D1DC3F2" w:rsidR="000E094A" w:rsidRDefault="00E03D5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60597" w14:textId="25245402" w:rsidR="000E094A" w:rsidRPr="00E03D57" w:rsidRDefault="006D73D1" w:rsidP="00E03D57">
            <w:pPr>
              <w:pStyle w:val="Textkoment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iterární rešerše je provedena na úrovni odpovídající bakalářské práci. </w:t>
            </w:r>
            <w:r w:rsidR="004609A7">
              <w:rPr>
                <w:rFonts w:asciiTheme="minorHAnsi" w:hAnsiTheme="minorHAnsi" w:cstheme="minorHAnsi"/>
                <w:sz w:val="22"/>
                <w:szCs w:val="22"/>
              </w:rPr>
              <w:t xml:space="preserve">Avšak v některých případech </w:t>
            </w:r>
            <w:r w:rsidR="00E03D57">
              <w:rPr>
                <w:rFonts w:asciiTheme="minorHAnsi" w:hAnsiTheme="minorHAnsi" w:cstheme="minorHAnsi"/>
                <w:sz w:val="22"/>
                <w:szCs w:val="22"/>
              </w:rPr>
              <w:t xml:space="preserve">je použitá literatura neaktuální </w:t>
            </w:r>
            <w:r w:rsidR="004609A7">
              <w:rPr>
                <w:rFonts w:asciiTheme="minorHAnsi" w:hAnsiTheme="minorHAnsi" w:cstheme="minorHAnsi"/>
                <w:sz w:val="22"/>
                <w:szCs w:val="22"/>
              </w:rPr>
              <w:t>(např. Běhounek 2002)</w:t>
            </w:r>
            <w:r w:rsidR="00E03D57">
              <w:rPr>
                <w:rFonts w:asciiTheme="minorHAnsi" w:hAnsiTheme="minorHAnsi" w:cstheme="minorHAnsi"/>
                <w:sz w:val="22"/>
                <w:szCs w:val="22"/>
              </w:rPr>
              <w:t xml:space="preserve">. Bylo </w:t>
            </w:r>
            <w:r w:rsidR="004609A7">
              <w:rPr>
                <w:rFonts w:asciiTheme="minorHAnsi" w:hAnsiTheme="minorHAnsi" w:cstheme="minorHAnsi"/>
                <w:sz w:val="22"/>
                <w:szCs w:val="22"/>
              </w:rPr>
              <w:t>vhodnější citovat novější zdroje nebo ideálně aktuální zákon</w:t>
            </w:r>
            <w:r w:rsidR="005721A5">
              <w:rPr>
                <w:rFonts w:asciiTheme="minorHAnsi" w:hAnsiTheme="minorHAnsi" w:cstheme="minorHAnsi"/>
                <w:sz w:val="22"/>
                <w:szCs w:val="22"/>
              </w:rPr>
              <w:t>, na což byla studentka v průběhu konzultací upozorňována.</w:t>
            </w:r>
            <w:r w:rsidR="00741220" w:rsidRPr="004609A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FEB5969" w:rsidR="000E094A" w:rsidRDefault="000C70C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A46D33" w14:textId="6C5CF0AB" w:rsidR="000E094A" w:rsidRPr="005433BF" w:rsidRDefault="005B0E31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</w:rPr>
              <w:t>Kladně lze hodnotit množství dat (informace o činnosti finanční správy za období od roku 1999 do roku 2020), kter</w:t>
            </w:r>
            <w:r w:rsidR="000C70C5">
              <w:rPr>
                <w:rFonts w:cstheme="minorHAnsi"/>
              </w:rPr>
              <w:t>é</w:t>
            </w:r>
            <w:r>
              <w:rPr>
                <w:rFonts w:cstheme="minorHAnsi"/>
              </w:rPr>
              <w:t xml:space="preserve"> musela studentka zpracovat, aby mohla kvalitně provést analýzu vývoje silniční daně v ČR v první části praktické části práce.</w:t>
            </w:r>
            <w:r w:rsidR="000C70C5">
              <w:rPr>
                <w:rFonts w:cstheme="minorHAnsi"/>
              </w:rPr>
              <w:t xml:space="preserve"> 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203038C0" w:rsidR="0073639B" w:rsidRDefault="0073639B"/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71390C2" w:rsidR="000E094A" w:rsidRDefault="000C70C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4E9210" w14:textId="45DFED80" w:rsidR="000E094A" w:rsidRDefault="00E03D57" w:rsidP="00E03D57">
            <w:pPr>
              <w:tabs>
                <w:tab w:val="right" w:pos="8789"/>
              </w:tabs>
              <w:jc w:val="both"/>
              <w:rPr>
                <w:iCs/>
              </w:rPr>
            </w:pPr>
            <w:r w:rsidRPr="00E03D57">
              <w:rPr>
                <w:iCs/>
              </w:rPr>
              <w:t xml:space="preserve">Praktická část práce navazuje na poznatky uvedené v teoretické </w:t>
            </w:r>
            <w:r w:rsidR="00CC228B" w:rsidRPr="00E03D57">
              <w:rPr>
                <w:iCs/>
              </w:rPr>
              <w:t>části,</w:t>
            </w:r>
            <w:r>
              <w:rPr>
                <w:iCs/>
              </w:rPr>
              <w:t xml:space="preserve"> avšak </w:t>
            </w:r>
            <w:r w:rsidR="00670B6C">
              <w:rPr>
                <w:iCs/>
              </w:rPr>
              <w:t>p</w:t>
            </w:r>
            <w:r w:rsidR="00670B6C" w:rsidRPr="00670B6C">
              <w:rPr>
                <w:iCs/>
              </w:rPr>
              <w:t>ostrádá hlubší rozbor a relevantnější výstupy. J</w:t>
            </w:r>
            <w:r w:rsidR="00670B6C">
              <w:rPr>
                <w:iCs/>
              </w:rPr>
              <w:t xml:space="preserve">sou </w:t>
            </w:r>
            <w:r w:rsidR="00670B6C" w:rsidRPr="00670B6C">
              <w:rPr>
                <w:iCs/>
              </w:rPr>
              <w:t>zde uveden</w:t>
            </w:r>
            <w:r w:rsidR="00670B6C">
              <w:rPr>
                <w:iCs/>
              </w:rPr>
              <w:t>y</w:t>
            </w:r>
            <w:r w:rsidR="00670B6C" w:rsidRPr="00670B6C">
              <w:rPr>
                <w:iCs/>
              </w:rPr>
              <w:t xml:space="preserve"> jednoduch</w:t>
            </w:r>
            <w:r w:rsidR="00670B6C">
              <w:rPr>
                <w:iCs/>
              </w:rPr>
              <w:t>é</w:t>
            </w:r>
            <w:r w:rsidR="00670B6C" w:rsidRPr="00670B6C">
              <w:rPr>
                <w:iCs/>
              </w:rPr>
              <w:t xml:space="preserve"> příklad</w:t>
            </w:r>
            <w:r w:rsidR="00670B6C">
              <w:rPr>
                <w:iCs/>
              </w:rPr>
              <w:t>y</w:t>
            </w:r>
            <w:r w:rsidR="00670B6C" w:rsidRPr="00670B6C">
              <w:rPr>
                <w:iCs/>
              </w:rPr>
              <w:t xml:space="preserve"> výpočtu daňové povinnosti podnikatele, </w:t>
            </w:r>
            <w:r w:rsidR="000C70C5">
              <w:rPr>
                <w:iCs/>
              </w:rPr>
              <w:t>které sice kores</w:t>
            </w:r>
            <w:r w:rsidR="00670B6C" w:rsidRPr="00670B6C">
              <w:rPr>
                <w:iCs/>
              </w:rPr>
              <w:t>ponduj</w:t>
            </w:r>
            <w:r w:rsidR="000C70C5">
              <w:rPr>
                <w:iCs/>
              </w:rPr>
              <w:t>í</w:t>
            </w:r>
            <w:r w:rsidR="00670B6C" w:rsidRPr="00670B6C">
              <w:rPr>
                <w:iCs/>
              </w:rPr>
              <w:t xml:space="preserve"> s </w:t>
            </w:r>
            <w:r w:rsidR="00CC228B" w:rsidRPr="00670B6C">
              <w:rPr>
                <w:iCs/>
              </w:rPr>
              <w:t>cíl</w:t>
            </w:r>
            <w:r w:rsidR="00CC228B">
              <w:rPr>
                <w:iCs/>
              </w:rPr>
              <w:t>i</w:t>
            </w:r>
            <w:r w:rsidR="00670B6C" w:rsidRPr="00670B6C">
              <w:rPr>
                <w:iCs/>
              </w:rPr>
              <w:t xml:space="preserve"> práce</w:t>
            </w:r>
            <w:r w:rsidR="000C70C5">
              <w:rPr>
                <w:iCs/>
              </w:rPr>
              <w:t xml:space="preserve"> a </w:t>
            </w:r>
            <w:proofErr w:type="gramStart"/>
            <w:r w:rsidR="000C70C5">
              <w:rPr>
                <w:iCs/>
              </w:rPr>
              <w:t>snaží</w:t>
            </w:r>
            <w:proofErr w:type="gramEnd"/>
            <w:r w:rsidR="000C70C5">
              <w:rPr>
                <w:iCs/>
              </w:rPr>
              <w:t xml:space="preserve"> se o optimalizaci silniční daně, ale při jejich realizaci by společnosti přinesly vysoké finanční náklady. </w:t>
            </w:r>
          </w:p>
          <w:p w14:paraId="08191F52" w14:textId="6DB9FDE8" w:rsidR="00E03D57" w:rsidRPr="000E094A" w:rsidRDefault="00E03D57" w:rsidP="00E03D5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97E1504" w:rsidR="000E094A" w:rsidRDefault="006D73D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85917F" w14:textId="386EFB83" w:rsidR="005B0F75" w:rsidRPr="00E111CB" w:rsidRDefault="005B0F75" w:rsidP="005B0F75">
            <w:pPr>
              <w:tabs>
                <w:tab w:val="right" w:pos="8789"/>
              </w:tabs>
              <w:jc w:val="both"/>
            </w:pPr>
            <w:r>
              <w:rPr>
                <w:rFonts w:cstheme="minorHAnsi"/>
              </w:rPr>
              <w:t>Po formální stránce lze práci vytknout nedostatky jako překlepy, drobné gramatické chyby</w:t>
            </w:r>
            <w:r w:rsidR="006C03FC">
              <w:rPr>
                <w:rFonts w:cstheme="minorHAnsi"/>
              </w:rPr>
              <w:t>, nesprávné použití malých a velkých písmen (např. Graf 6 na str. 45)</w:t>
            </w:r>
            <w:r>
              <w:rPr>
                <w:rFonts w:cstheme="minorHAnsi"/>
              </w:rPr>
              <w:t xml:space="preserve"> nebo chybějící čárky v souvětích. </w:t>
            </w:r>
            <w:r>
              <w:t xml:space="preserve">U některých obrázků buď chybí uvedení </w:t>
            </w:r>
            <w:r>
              <w:lastRenderedPageBreak/>
              <w:t xml:space="preserve">zdroje nebo je </w:t>
            </w:r>
            <w:r w:rsidR="00CC228B">
              <w:t>u</w:t>
            </w:r>
            <w:r>
              <w:t>veden nesprávně (např. Obr. 1 na str 16, Obr. 2 na str. 22). V názvu grafů by bylo vhodné uvést období za které jsou uváděny (např. Graf 1 a Graf 2 na str. 34, Graf 4 na str. 42 a další)</w:t>
            </w:r>
            <w:r w:rsidR="000C70C5">
              <w:t>.</w:t>
            </w:r>
          </w:p>
          <w:p w14:paraId="478ACB1F" w14:textId="77777777" w:rsidR="000E094A" w:rsidRDefault="005B0F75" w:rsidP="000C70C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93902">
              <w:rPr>
                <w:rFonts w:cstheme="minorHAnsi"/>
              </w:rPr>
              <w:t xml:space="preserve">Text </w:t>
            </w:r>
            <w:r>
              <w:rPr>
                <w:rFonts w:cstheme="minorHAnsi"/>
              </w:rPr>
              <w:t xml:space="preserve">je </w:t>
            </w:r>
            <w:r w:rsidRPr="00593902">
              <w:rPr>
                <w:rFonts w:cstheme="minorHAnsi"/>
              </w:rPr>
              <w:t>řazen</w:t>
            </w:r>
            <w:r>
              <w:rPr>
                <w:rFonts w:cstheme="minorHAnsi"/>
              </w:rPr>
              <w:t xml:space="preserve"> logicky a jednotlivé kapitoly mají převážně </w:t>
            </w:r>
            <w:r w:rsidRPr="00593902">
              <w:rPr>
                <w:rFonts w:cstheme="minorHAnsi"/>
              </w:rPr>
              <w:t>potřebnou strukturu i rozsah</w:t>
            </w:r>
            <w:r>
              <w:rPr>
                <w:rFonts w:cstheme="minorHAnsi"/>
              </w:rPr>
              <w:t xml:space="preserve">. </w:t>
            </w:r>
            <w:r w:rsidRPr="00593902">
              <w:rPr>
                <w:rFonts w:cstheme="minorHAnsi"/>
              </w:rPr>
              <w:t xml:space="preserve">Poměr mezi jednotlivými částmi práce </w:t>
            </w:r>
            <w:r>
              <w:rPr>
                <w:rFonts w:cstheme="minorHAnsi"/>
              </w:rPr>
              <w:t>lze považovat za</w:t>
            </w:r>
            <w:r w:rsidRPr="00593902">
              <w:rPr>
                <w:rFonts w:cstheme="minorHAnsi"/>
              </w:rPr>
              <w:t xml:space="preserve"> vyvážený. </w:t>
            </w:r>
          </w:p>
          <w:p w14:paraId="1CBFD397" w14:textId="48462F20" w:rsidR="00E03D57" w:rsidRPr="000E094A" w:rsidRDefault="00E03D57" w:rsidP="000C70C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6E7711E" w:rsidR="009C7318" w:rsidRDefault="006D73D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15A21903" w:rsidR="009D67D5" w:rsidRDefault="003451B2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Přestože v době dokončení práce byl znám teprve legislativní návrh zákona o dani silniční, mohla studentka vytvořenou analýzu využít k posouzení, zda navrhované změny mají pouze ulevit podnikatelům, nebo jsou také logickým důsledkem „neefektivnosti“ výběru silniční daně. Toho studentka bohužel nevyužila. </w:t>
            </w:r>
          </w:p>
          <w:p w14:paraId="22353C16" w14:textId="4881AD32" w:rsidR="009D67D5" w:rsidRDefault="00670B6C" w:rsidP="000C70C5">
            <w:pPr>
              <w:tabs>
                <w:tab w:val="right" w:pos="8789"/>
              </w:tabs>
              <w:jc w:val="both"/>
              <w:rPr>
                <w:iCs/>
              </w:rPr>
            </w:pPr>
            <w:r>
              <w:rPr>
                <w:iCs/>
              </w:rPr>
              <w:t>Nicméně p</w:t>
            </w:r>
            <w:r w:rsidRPr="00670B6C">
              <w:rPr>
                <w:iCs/>
              </w:rPr>
              <w:t>ráce svou náročností odpovídá zaměření a studijnímu oboru.</w:t>
            </w:r>
            <w:r>
              <w:rPr>
                <w:iCs/>
              </w:rPr>
              <w:t xml:space="preserve"> </w:t>
            </w:r>
            <w:r w:rsidR="006D73D1">
              <w:rPr>
                <w:iCs/>
              </w:rPr>
              <w:t>Cíle práce byly naplněny. Přesto návrhy, tak jak byly předloženy, jsou v</w:t>
            </w:r>
            <w:r w:rsidR="00793953">
              <w:rPr>
                <w:iCs/>
              </w:rPr>
              <w:t> </w:t>
            </w:r>
            <w:r w:rsidR="006D73D1">
              <w:rPr>
                <w:iCs/>
              </w:rPr>
              <w:t>re</w:t>
            </w:r>
            <w:r w:rsidR="00793953">
              <w:rPr>
                <w:iCs/>
              </w:rPr>
              <w:t xml:space="preserve">álném životě zkoumané společnosti </w:t>
            </w:r>
            <w:r w:rsidR="006D73D1">
              <w:rPr>
                <w:iCs/>
              </w:rPr>
              <w:t xml:space="preserve">těžko realizovatelné. </w:t>
            </w:r>
          </w:p>
          <w:p w14:paraId="70DED920" w14:textId="329F3EB4" w:rsidR="00E03D57" w:rsidRPr="000E094A" w:rsidRDefault="00E03D57" w:rsidP="000C70C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4740615C" w:rsidR="009C7318" w:rsidRDefault="000C70C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0C70C5">
        <w:rPr>
          <w:rFonts w:cstheme="minorHAnsi"/>
        </w:rPr>
        <w:t xml:space="preserve">Odpovězte na otázky, které si kladete v úvodu práce na stránce 11, tedy zda silniční daň naplňuje svůj účel, zda je diskriminační vůči poplatníkům a konečně, jak by mohla být silniční daň více přínosná?  </w:t>
      </w:r>
    </w:p>
    <w:p w14:paraId="55DA52BC" w14:textId="3481A9BD" w:rsidR="005C4ACA" w:rsidRDefault="005C4AC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</w:p>
    <w:p w14:paraId="1991DEDB" w14:textId="6D597506" w:rsidR="005C4ACA" w:rsidRPr="005C4ACA" w:rsidRDefault="005C4AC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B726BC7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EB7C3A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EB7C3A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37EA004E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EB7C3A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C511EC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5-26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EB7C3A">
            <w:rPr>
              <w:rFonts w:cstheme="minorHAnsi"/>
            </w:rPr>
            <w:t>26.05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932744">
    <w:abstractNumId w:val="0"/>
  </w:num>
  <w:num w:numId="2" w16cid:durableId="430047730">
    <w:abstractNumId w:val="3"/>
  </w:num>
  <w:num w:numId="3" w16cid:durableId="266431612">
    <w:abstractNumId w:val="2"/>
  </w:num>
  <w:num w:numId="4" w16cid:durableId="1950696289">
    <w:abstractNumId w:val="1"/>
  </w:num>
  <w:num w:numId="5" w16cid:durableId="8299781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TWyMDMxMDI1MzNS0lEKTi0uzszPAykwqgUAoH6dqCwAAAA="/>
  </w:docVars>
  <w:rsids>
    <w:rsidRoot w:val="00BA16DD"/>
    <w:rsid w:val="00037B1A"/>
    <w:rsid w:val="00077C37"/>
    <w:rsid w:val="000C70C5"/>
    <w:rsid w:val="000E094A"/>
    <w:rsid w:val="00173FE7"/>
    <w:rsid w:val="001900AB"/>
    <w:rsid w:val="0024258E"/>
    <w:rsid w:val="0029651C"/>
    <w:rsid w:val="002C7B13"/>
    <w:rsid w:val="003451B2"/>
    <w:rsid w:val="003D47CF"/>
    <w:rsid w:val="004609A7"/>
    <w:rsid w:val="004D16EB"/>
    <w:rsid w:val="004D378C"/>
    <w:rsid w:val="005433BF"/>
    <w:rsid w:val="005721A5"/>
    <w:rsid w:val="005B0E31"/>
    <w:rsid w:val="005B0F75"/>
    <w:rsid w:val="005C4ACA"/>
    <w:rsid w:val="0067082B"/>
    <w:rsid w:val="00670B6C"/>
    <w:rsid w:val="00694399"/>
    <w:rsid w:val="006C03FC"/>
    <w:rsid w:val="006D73D1"/>
    <w:rsid w:val="0073639B"/>
    <w:rsid w:val="00741220"/>
    <w:rsid w:val="007553A6"/>
    <w:rsid w:val="00793953"/>
    <w:rsid w:val="0085398A"/>
    <w:rsid w:val="008B781B"/>
    <w:rsid w:val="008E2072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A34A9"/>
    <w:rsid w:val="00CC228B"/>
    <w:rsid w:val="00CD12C3"/>
    <w:rsid w:val="00DC7D52"/>
    <w:rsid w:val="00E03D57"/>
    <w:rsid w:val="00E111CB"/>
    <w:rsid w:val="00E22423"/>
    <w:rsid w:val="00EB7C3A"/>
    <w:rsid w:val="00EF1720"/>
    <w:rsid w:val="00F72583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paragraph" w:customStyle="1" w:styleId="Textprce">
    <w:name w:val="Text práce"/>
    <w:basedOn w:val="Normln"/>
    <w:link w:val="TextprceChar"/>
    <w:qFormat/>
    <w:rsid w:val="00077C37"/>
    <w:pPr>
      <w:spacing w:after="120" w:line="360" w:lineRule="auto"/>
      <w:jc w:val="both"/>
    </w:pPr>
    <w:rPr>
      <w:rFonts w:ascii="Times New Roman" w:eastAsia="Times New Roman" w:hAnsi="Times New Roman" w:cs="Times New Roman"/>
      <w:color w:val="000000" w:themeColor="text1"/>
      <w:sz w:val="24"/>
      <w:szCs w:val="24"/>
      <w:lang w:eastAsia="cs-CZ"/>
    </w:rPr>
  </w:style>
  <w:style w:type="character" w:customStyle="1" w:styleId="TextprceChar">
    <w:name w:val="Text práce Char"/>
    <w:basedOn w:val="Standardnpsmoodstavce"/>
    <w:link w:val="Textprce"/>
    <w:rsid w:val="00077C37"/>
    <w:rPr>
      <w:rFonts w:ascii="Times New Roman" w:eastAsia="Times New Roman" w:hAnsi="Times New Roman" w:cs="Times New Roman"/>
      <w:color w:val="000000" w:themeColor="text1"/>
      <w:sz w:val="24"/>
      <w:szCs w:val="24"/>
      <w:lang w:eastAsia="cs-CZ"/>
    </w:rPr>
  </w:style>
  <w:style w:type="paragraph" w:styleId="Textkomente">
    <w:name w:val="annotation text"/>
    <w:basedOn w:val="Normln"/>
    <w:link w:val="TextkomenteChar"/>
    <w:uiPriority w:val="99"/>
    <w:unhideWhenUsed/>
    <w:rsid w:val="00741220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41220"/>
    <w:rPr>
      <w:rFonts w:ascii="Times New Roman" w:eastAsia="Times New Roman" w:hAnsi="Times New Roman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1D286B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1D286B"/>
    <w:rsid w:val="0023735E"/>
    <w:rsid w:val="00510546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3735E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documentManagement/types"/>
    <ds:schemaRef ds:uri="91f26e49-f70c-446a-af9a-0186764ea1fa"/>
    <ds:schemaRef ds:uri="http://purl.org/dc/elements/1.1/"/>
    <ds:schemaRef ds:uri="http://schemas.microsoft.com/office/infopath/2007/PartnerControls"/>
    <ds:schemaRef ds:uri="http://purl.org/dc/dcmitype/"/>
    <ds:schemaRef ds:uri="http://www.w3.org/XML/1998/namespace"/>
    <ds:schemaRef ds:uri="581cfee2-c630-4554-92b2-68787b9159cf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BFE9B95-2EFF-480B-9EAE-BE37297801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9</TotalTime>
  <Pages>2</Pages>
  <Words>625</Words>
  <Characters>3693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lanka Jarolimova</cp:lastModifiedBy>
  <cp:revision>27</cp:revision>
  <cp:lastPrinted>2022-03-14T11:55:00Z</cp:lastPrinted>
  <dcterms:created xsi:type="dcterms:W3CDTF">2022-03-14T10:52:00Z</dcterms:created>
  <dcterms:modified xsi:type="dcterms:W3CDTF">2022-06-09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